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03EB1BDB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 xml:space="preserve">June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0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7B3944C6" w:rsidR="00D47651" w:rsidRPr="00E95774" w:rsidRDefault="009B5A5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June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841FE"/>
    <w:rsid w:val="00442C4D"/>
    <w:rsid w:val="0058072B"/>
    <w:rsid w:val="005F7565"/>
    <w:rsid w:val="00722C74"/>
    <w:rsid w:val="007D670A"/>
    <w:rsid w:val="008655D0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2</cp:revision>
  <dcterms:created xsi:type="dcterms:W3CDTF">2022-06-29T04:54:00Z</dcterms:created>
  <dcterms:modified xsi:type="dcterms:W3CDTF">2022-06-29T04:54:00Z</dcterms:modified>
</cp:coreProperties>
</file>